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1C2" w:rsidRPr="005C51C2" w:rsidRDefault="005C51C2" w:rsidP="005C51C2">
      <w:pPr>
        <w:spacing w:after="0" w:line="240" w:lineRule="auto"/>
        <w:jc w:val="both"/>
        <w:rPr>
          <w:b/>
        </w:rPr>
      </w:pPr>
      <w:r w:rsidRPr="005C51C2">
        <w:rPr>
          <w:b/>
        </w:rPr>
        <w:t>[Your Name]</w:t>
      </w:r>
    </w:p>
    <w:p w:rsidR="005C51C2" w:rsidRDefault="005C51C2" w:rsidP="005C51C2">
      <w:pPr>
        <w:spacing w:after="0" w:line="240" w:lineRule="auto"/>
        <w:jc w:val="both"/>
      </w:pPr>
      <w:r>
        <w:t>[Your Address]</w:t>
      </w:r>
    </w:p>
    <w:p w:rsidR="005C51C2" w:rsidRDefault="005C51C2" w:rsidP="005C51C2">
      <w:pPr>
        <w:spacing w:after="0" w:line="240" w:lineRule="auto"/>
        <w:jc w:val="both"/>
      </w:pPr>
      <w:r>
        <w:t>[City, State ZIP Code]</w:t>
      </w:r>
    </w:p>
    <w:p w:rsidR="005C51C2" w:rsidRDefault="005C51C2" w:rsidP="005C51C2">
      <w:pPr>
        <w:spacing w:after="0" w:line="240" w:lineRule="auto"/>
        <w:jc w:val="both"/>
      </w:pPr>
      <w:r>
        <w:t>[Email Address]</w:t>
      </w:r>
    </w:p>
    <w:p w:rsidR="005C51C2" w:rsidRDefault="005C51C2" w:rsidP="005C51C2">
      <w:pPr>
        <w:spacing w:after="0" w:line="240" w:lineRule="auto"/>
        <w:jc w:val="both"/>
      </w:pPr>
      <w:r>
        <w:t>[Phone Number]</w:t>
      </w:r>
    </w:p>
    <w:p w:rsidR="005C51C2" w:rsidRDefault="005C51C2" w:rsidP="005C51C2">
      <w:pPr>
        <w:jc w:val="both"/>
      </w:pPr>
    </w:p>
    <w:p w:rsidR="005C51C2" w:rsidRPr="005C51C2" w:rsidRDefault="005C51C2" w:rsidP="005C51C2">
      <w:pPr>
        <w:jc w:val="both"/>
        <w:rPr>
          <w:b/>
        </w:rPr>
      </w:pPr>
      <w:r w:rsidRPr="005C51C2">
        <w:rPr>
          <w:b/>
        </w:rPr>
        <w:t>[Date]</w:t>
      </w:r>
    </w:p>
    <w:p w:rsidR="005C51C2" w:rsidRPr="005C51C2" w:rsidRDefault="005C51C2" w:rsidP="005C51C2">
      <w:pPr>
        <w:spacing w:after="0" w:line="240" w:lineRule="auto"/>
        <w:jc w:val="both"/>
        <w:rPr>
          <w:b/>
        </w:rPr>
      </w:pPr>
      <w:r w:rsidRPr="005C51C2">
        <w:rPr>
          <w:b/>
        </w:rPr>
        <w:t>[Company Representative's Name] (if known)</w:t>
      </w:r>
    </w:p>
    <w:p w:rsidR="005C51C2" w:rsidRDefault="005C51C2" w:rsidP="005C51C2">
      <w:pPr>
        <w:spacing w:after="0" w:line="240" w:lineRule="auto"/>
        <w:jc w:val="both"/>
      </w:pPr>
      <w:r>
        <w:t>[Company Name]</w:t>
      </w:r>
    </w:p>
    <w:p w:rsidR="005C51C2" w:rsidRDefault="005C51C2" w:rsidP="005C51C2">
      <w:pPr>
        <w:spacing w:after="0" w:line="240" w:lineRule="auto"/>
        <w:jc w:val="both"/>
      </w:pPr>
      <w:r>
        <w:t>[Company Address]</w:t>
      </w:r>
    </w:p>
    <w:p w:rsidR="005C51C2" w:rsidRDefault="005C51C2" w:rsidP="005C51C2">
      <w:pPr>
        <w:spacing w:after="0" w:line="240" w:lineRule="auto"/>
        <w:jc w:val="both"/>
      </w:pPr>
      <w:r>
        <w:t>[City, State ZIP Code]</w:t>
      </w:r>
    </w:p>
    <w:p w:rsidR="005C51C2" w:rsidRDefault="005C51C2" w:rsidP="005C51C2">
      <w:pPr>
        <w:jc w:val="both"/>
      </w:pPr>
    </w:p>
    <w:p w:rsidR="005C51C2" w:rsidRPr="005C51C2" w:rsidRDefault="005C51C2" w:rsidP="005C51C2">
      <w:pPr>
        <w:jc w:val="both"/>
        <w:rPr>
          <w:b/>
        </w:rPr>
      </w:pPr>
      <w:r w:rsidRPr="005C51C2">
        <w:rPr>
          <w:b/>
        </w:rPr>
        <w:t>Subject: Letter to cancel Order No. [Order Number]</w:t>
      </w:r>
    </w:p>
    <w:p w:rsidR="005C51C2" w:rsidRDefault="005C51C2" w:rsidP="005C51C2">
      <w:pPr>
        <w:jc w:val="both"/>
      </w:pPr>
    </w:p>
    <w:p w:rsidR="000118B6" w:rsidRPr="005C51C2" w:rsidRDefault="005C51C2" w:rsidP="005C51C2">
      <w:pPr>
        <w:jc w:val="both"/>
        <w:rPr>
          <w:b/>
        </w:rPr>
      </w:pPr>
      <w:r w:rsidRPr="005C51C2">
        <w:rPr>
          <w:b/>
        </w:rPr>
        <w:t>Dear [Company Representative's Name],</w:t>
      </w:r>
    </w:p>
    <w:p w:rsidR="005C51C2" w:rsidRDefault="005C51C2" w:rsidP="005C51C2">
      <w:pPr>
        <w:jc w:val="both"/>
      </w:pPr>
      <w:r>
        <w:t xml:space="preserve">This letter is to notify you that I have decided to cancel the order placed on </w:t>
      </w:r>
      <w:r w:rsidRPr="005C51C2">
        <w:rPr>
          <w:b/>
        </w:rPr>
        <w:t>[Order Date]</w:t>
      </w:r>
      <w:r>
        <w:t xml:space="preserve"> with Order Number </w:t>
      </w:r>
      <w:r w:rsidRPr="005C51C2">
        <w:rPr>
          <w:b/>
        </w:rPr>
        <w:t>[Order Number]</w:t>
      </w:r>
      <w:r>
        <w:t>.</w:t>
      </w:r>
    </w:p>
    <w:p w:rsidR="005C51C2" w:rsidRDefault="005C51C2" w:rsidP="005C51C2">
      <w:pPr>
        <w:jc w:val="both"/>
      </w:pPr>
      <w:r>
        <w:t xml:space="preserve">My cancellation is due to </w:t>
      </w:r>
      <w:r w:rsidRPr="005C51C2">
        <w:rPr>
          <w:b/>
        </w:rPr>
        <w:t>[reason for cancellation]</w:t>
      </w:r>
      <w:r>
        <w:t>. I recognize that this may be inconvenient for your organization, and I apologize for any problems created by my unexpected change of heart.</w:t>
      </w:r>
    </w:p>
    <w:p w:rsidR="005C51C2" w:rsidRDefault="005C51C2" w:rsidP="005C51C2">
      <w:pPr>
        <w:jc w:val="both"/>
      </w:pPr>
      <w:r>
        <w:t>I'm giving a 30-day notice before the cancellation takes effect. I request that you issue me a cancellation confirmation letter and that no further transactions be performed on order.</w:t>
      </w:r>
    </w:p>
    <w:p w:rsidR="005C51C2" w:rsidRDefault="005C51C2" w:rsidP="005C51C2">
      <w:pPr>
        <w:jc w:val="both"/>
      </w:pPr>
    </w:p>
    <w:p w:rsidR="005C51C2" w:rsidRDefault="005C51C2" w:rsidP="005C51C2">
      <w:pPr>
        <w:jc w:val="both"/>
      </w:pPr>
      <w:r>
        <w:t>I retain the right to take legal action if you do not comply.</w:t>
      </w:r>
      <w:bookmarkStart w:id="0" w:name="_GoBack"/>
      <w:bookmarkEnd w:id="0"/>
    </w:p>
    <w:p w:rsidR="005C51C2" w:rsidRDefault="005C51C2" w:rsidP="005C51C2">
      <w:pPr>
        <w:jc w:val="both"/>
      </w:pPr>
      <w:r>
        <w:t xml:space="preserve">Thank you for </w:t>
      </w:r>
      <w:r>
        <w:t>being so patient</w:t>
      </w:r>
      <w:r>
        <w:t>.</w:t>
      </w:r>
    </w:p>
    <w:p w:rsidR="005C51C2" w:rsidRDefault="005C51C2" w:rsidP="005C51C2">
      <w:pPr>
        <w:jc w:val="both"/>
      </w:pPr>
    </w:p>
    <w:p w:rsidR="005C51C2" w:rsidRPr="005C51C2" w:rsidRDefault="005C51C2" w:rsidP="005C51C2">
      <w:pPr>
        <w:spacing w:after="0"/>
        <w:jc w:val="both"/>
        <w:rPr>
          <w:b/>
        </w:rPr>
      </w:pPr>
      <w:r w:rsidRPr="005C51C2">
        <w:rPr>
          <w:b/>
        </w:rPr>
        <w:t>Sincerely,</w:t>
      </w:r>
    </w:p>
    <w:p w:rsidR="005C51C2" w:rsidRPr="005C51C2" w:rsidRDefault="005C51C2" w:rsidP="005C51C2">
      <w:pPr>
        <w:spacing w:after="0"/>
        <w:jc w:val="both"/>
        <w:rPr>
          <w:b/>
        </w:rPr>
      </w:pPr>
      <w:r w:rsidRPr="005C51C2">
        <w:rPr>
          <w:b/>
        </w:rPr>
        <w:t>[Your Signature]</w:t>
      </w:r>
    </w:p>
    <w:p w:rsidR="005C51C2" w:rsidRPr="005C51C2" w:rsidRDefault="005C51C2" w:rsidP="005C51C2">
      <w:pPr>
        <w:spacing w:after="0"/>
        <w:jc w:val="both"/>
      </w:pPr>
      <w:r w:rsidRPr="005C51C2">
        <w:rPr>
          <w:b/>
        </w:rPr>
        <w:t>[Your Name</w:t>
      </w:r>
      <w:r>
        <w:t>]</w:t>
      </w:r>
    </w:p>
    <w:sectPr w:rsidR="005C51C2" w:rsidRPr="005C51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MDa1NDUwMbE0NjFV0lEKTi0uzszPAykwrAUA5zrKqywAAAA="/>
  </w:docVars>
  <w:rsids>
    <w:rsidRoot w:val="00577962"/>
    <w:rsid w:val="000118B6"/>
    <w:rsid w:val="00577962"/>
    <w:rsid w:val="005C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E80A4"/>
  <w15:chartTrackingRefBased/>
  <w15:docId w15:val="{B8376C5D-C9AC-4678-A8C3-E2D5CA40C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 PC</dc:creator>
  <cp:keywords/>
  <dc:description/>
  <cp:lastModifiedBy>TOS PC</cp:lastModifiedBy>
  <cp:revision>2</cp:revision>
  <dcterms:created xsi:type="dcterms:W3CDTF">2023-01-26T05:13:00Z</dcterms:created>
  <dcterms:modified xsi:type="dcterms:W3CDTF">2023-01-26T06:21:00Z</dcterms:modified>
</cp:coreProperties>
</file>